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651ABF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Variable</w:t>
      </w:r>
    </w:p>
    <w:p w14:paraId="28BFDE0A" w14:textId="4AA8FBFA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t=[0:0.002:0.2],n1=1.83E21,n2=0,n3=0,n4=0,n5=0,n6=0,n7=0,n8=</w:t>
      </w:r>
      <w:proofErr w:type="gramStart"/>
      <w:r w:rsidRPr="00B34C1D">
        <w:rPr>
          <w:rFonts w:ascii="Times New Roman" w:eastAsia="微软雅黑" w:hAnsi="Times New Roman" w:cs="Times New Roman"/>
        </w:rPr>
        <w:t>0;</w:t>
      </w:r>
      <w:proofErr w:type="gramEnd"/>
      <w:r w:rsidRPr="00B34C1D">
        <w:rPr>
          <w:rFonts w:ascii="Times New Roman" w:eastAsia="微软雅黑" w:hAnsi="Times New Roman" w:cs="Times New Roman"/>
        </w:rPr>
        <w:t xml:space="preserve">    </w:t>
      </w:r>
    </w:p>
    <w:p w14:paraId="63B5F880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//t=[0:0.000002:0.02],n1=1.83E21,n2=0,n3=0,n4=0,n5=0,n6=0,n7=0,n8=</w:t>
      </w:r>
      <w:proofErr w:type="gramStart"/>
      <w:r w:rsidRPr="00B34C1D">
        <w:rPr>
          <w:rFonts w:ascii="Times New Roman" w:eastAsia="微软雅黑" w:hAnsi="Times New Roman" w:cs="Times New Roman"/>
        </w:rPr>
        <w:t>0;</w:t>
      </w:r>
      <w:proofErr w:type="gramEnd"/>
    </w:p>
    <w:p w14:paraId="570B42A8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proofErr w:type="spellStart"/>
      <w:r w:rsidRPr="00B34C1D">
        <w:rPr>
          <w:rFonts w:ascii="Times New Roman" w:eastAsia="微软雅黑" w:hAnsi="Times New Roman" w:cs="Times New Roman"/>
        </w:rPr>
        <w:t>LoopConstant</w:t>
      </w:r>
      <w:proofErr w:type="spellEnd"/>
    </w:p>
    <w:p w14:paraId="6609000B" w14:textId="726DC4B9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proofErr w:type="spellStart"/>
      <w:r w:rsidRPr="00B34C1D">
        <w:rPr>
          <w:rFonts w:ascii="Times New Roman" w:eastAsia="微软雅黑" w:hAnsi="Times New Roman" w:cs="Times New Roman"/>
        </w:rPr>
        <w:t>powerex</w:t>
      </w:r>
      <w:proofErr w:type="spellEnd"/>
      <w:r w:rsidRPr="00B34C1D">
        <w:rPr>
          <w:rFonts w:ascii="Times New Roman" w:eastAsia="微软雅黑" w:hAnsi="Times New Roman" w:cs="Times New Roman"/>
        </w:rPr>
        <w:t>=[400000:4000:1000000</w:t>
      </w:r>
      <w:proofErr w:type="gramStart"/>
      <w:r w:rsidRPr="00B34C1D">
        <w:rPr>
          <w:rFonts w:ascii="Times New Roman" w:eastAsia="微软雅黑" w:hAnsi="Times New Roman" w:cs="Times New Roman"/>
        </w:rPr>
        <w:t>];</w:t>
      </w:r>
      <w:proofErr w:type="gramEnd"/>
      <w:r w:rsidRPr="00B34C1D">
        <w:rPr>
          <w:rFonts w:ascii="Times New Roman" w:eastAsia="微软雅黑" w:hAnsi="Times New Roman" w:cs="Times New Roman"/>
        </w:rPr>
        <w:t xml:space="preserve">    </w:t>
      </w:r>
    </w:p>
    <w:p w14:paraId="5CE5522A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Constant</w:t>
      </w:r>
    </w:p>
    <w:p w14:paraId="648E05BA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proofErr w:type="spellStart"/>
      <w:r w:rsidRPr="00B34C1D">
        <w:rPr>
          <w:rFonts w:ascii="Times New Roman" w:eastAsia="微软雅黑" w:hAnsi="Times New Roman" w:cs="Times New Roman"/>
        </w:rPr>
        <w:t>pulsewidth</w:t>
      </w:r>
      <w:proofErr w:type="spellEnd"/>
      <w:r w:rsidRPr="00B34C1D">
        <w:rPr>
          <w:rFonts w:ascii="Times New Roman" w:eastAsia="微软雅黑" w:hAnsi="Times New Roman" w:cs="Times New Roman"/>
        </w:rPr>
        <w:t>=0.5,</w:t>
      </w:r>
    </w:p>
    <w:p w14:paraId="0DF51FC9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factor=1,</w:t>
      </w:r>
    </w:p>
    <w:p w14:paraId="0FD108C3" w14:textId="2761A892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proofErr w:type="spellStart"/>
      <w:r w:rsidRPr="00B34C1D">
        <w:rPr>
          <w:rFonts w:ascii="Times New Roman" w:eastAsia="微软雅黑" w:hAnsi="Times New Roman" w:cs="Times New Roman"/>
        </w:rPr>
        <w:t>crfactor</w:t>
      </w:r>
      <w:proofErr w:type="spellEnd"/>
      <w:r w:rsidRPr="00B34C1D">
        <w:rPr>
          <w:rFonts w:ascii="Times New Roman" w:eastAsia="微软雅黑" w:hAnsi="Times New Roman" w:cs="Times New Roman"/>
        </w:rPr>
        <w:t xml:space="preserve">=1, </w:t>
      </w:r>
    </w:p>
    <w:p w14:paraId="6149D0CB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proofErr w:type="spellStart"/>
      <w:r w:rsidRPr="00B34C1D">
        <w:rPr>
          <w:rFonts w:ascii="Times New Roman" w:eastAsia="微软雅黑" w:hAnsi="Times New Roman" w:cs="Times New Roman"/>
        </w:rPr>
        <w:t>GSAfactor</w:t>
      </w:r>
      <w:proofErr w:type="spellEnd"/>
      <w:r w:rsidRPr="00B34C1D">
        <w:rPr>
          <w:rFonts w:ascii="Times New Roman" w:eastAsia="微软雅黑" w:hAnsi="Times New Roman" w:cs="Times New Roman"/>
        </w:rPr>
        <w:t>=1,</w:t>
      </w:r>
    </w:p>
    <w:p w14:paraId="790D9C9B" w14:textId="688CAA4D" w:rsidR="00B34C1D" w:rsidRPr="00B34C1D" w:rsidRDefault="00B34C1D" w:rsidP="00B34C1D">
      <w:pPr>
        <w:rPr>
          <w:rFonts w:ascii="Times New Roman" w:eastAsia="微软雅黑" w:hAnsi="Times New Roman" w:cs="Times New Roman" w:hint="eastAsia"/>
        </w:rPr>
      </w:pPr>
      <w:proofErr w:type="spellStart"/>
      <w:r w:rsidRPr="00B34C1D">
        <w:rPr>
          <w:rFonts w:ascii="Times New Roman" w:eastAsia="微软雅黑" w:hAnsi="Times New Roman" w:cs="Times New Roman"/>
        </w:rPr>
        <w:t>ESAfactor</w:t>
      </w:r>
      <w:proofErr w:type="spellEnd"/>
      <w:r w:rsidRPr="00B34C1D">
        <w:rPr>
          <w:rFonts w:ascii="Times New Roman" w:eastAsia="微软雅黑" w:hAnsi="Times New Roman" w:cs="Times New Roman"/>
        </w:rPr>
        <w:t>=1,</w:t>
      </w:r>
    </w:p>
    <w:p w14:paraId="1A3DEFA8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photonenergyof1064=1.87E-19,</w:t>
      </w:r>
    </w:p>
    <w:p w14:paraId="551FB18F" w14:textId="776E2DD3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proofErr w:type="spellStart"/>
      <w:r w:rsidRPr="00B34C1D">
        <w:rPr>
          <w:rFonts w:ascii="Times New Roman" w:eastAsia="微软雅黑" w:hAnsi="Times New Roman" w:cs="Times New Roman"/>
        </w:rPr>
        <w:t>absorptioncrosssectionofGSA</w:t>
      </w:r>
      <w:proofErr w:type="spellEnd"/>
      <w:r w:rsidRPr="00B34C1D">
        <w:rPr>
          <w:rFonts w:ascii="Times New Roman" w:eastAsia="微软雅黑" w:hAnsi="Times New Roman" w:cs="Times New Roman"/>
        </w:rPr>
        <w:t>=</w:t>
      </w:r>
      <w:proofErr w:type="spellStart"/>
      <w:r w:rsidRPr="00B34C1D">
        <w:rPr>
          <w:rFonts w:ascii="Times New Roman" w:eastAsia="微软雅黑" w:hAnsi="Times New Roman" w:cs="Times New Roman"/>
        </w:rPr>
        <w:t>GSAfactor</w:t>
      </w:r>
      <w:proofErr w:type="spellEnd"/>
      <w:r w:rsidRPr="00B34C1D">
        <w:rPr>
          <w:rFonts w:ascii="Times New Roman" w:eastAsia="微软雅黑" w:hAnsi="Times New Roman" w:cs="Times New Roman"/>
        </w:rPr>
        <w:t>*7E-25,</w:t>
      </w:r>
    </w:p>
    <w:p w14:paraId="3BEB9743" w14:textId="58E10065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absorptioncrosssectionofESA1=</w:t>
      </w:r>
      <w:proofErr w:type="spellStart"/>
      <w:r w:rsidRPr="00B34C1D">
        <w:rPr>
          <w:rFonts w:ascii="Times New Roman" w:eastAsia="微软雅黑" w:hAnsi="Times New Roman" w:cs="Times New Roman"/>
        </w:rPr>
        <w:t>ESAfactor</w:t>
      </w:r>
      <w:proofErr w:type="spellEnd"/>
      <w:r w:rsidRPr="00B34C1D">
        <w:rPr>
          <w:rFonts w:ascii="Times New Roman" w:eastAsia="微软雅黑" w:hAnsi="Times New Roman" w:cs="Times New Roman"/>
        </w:rPr>
        <w:t>*7E-21,</w:t>
      </w:r>
    </w:p>
    <w:p w14:paraId="7A6F27DD" w14:textId="0436DE3C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absorptioncrosssectionofESA2=</w:t>
      </w:r>
      <w:proofErr w:type="spellStart"/>
      <w:r w:rsidRPr="00B34C1D">
        <w:rPr>
          <w:rFonts w:ascii="Times New Roman" w:eastAsia="微软雅黑" w:hAnsi="Times New Roman" w:cs="Times New Roman"/>
        </w:rPr>
        <w:t>ESAfactor</w:t>
      </w:r>
      <w:proofErr w:type="spellEnd"/>
      <w:r w:rsidRPr="00B34C1D">
        <w:rPr>
          <w:rFonts w:ascii="Times New Roman" w:eastAsia="微软雅黑" w:hAnsi="Times New Roman" w:cs="Times New Roman"/>
        </w:rPr>
        <w:t xml:space="preserve">*7E-21,  </w:t>
      </w:r>
    </w:p>
    <w:p w14:paraId="15594A3D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31=0.1,</w:t>
      </w:r>
    </w:p>
    <w:p w14:paraId="1D81D0DE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32=1-b31,</w:t>
      </w:r>
    </w:p>
    <w:p w14:paraId="18368BCC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41=0.2,</w:t>
      </w:r>
    </w:p>
    <w:p w14:paraId="7F9DDEF5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42=0.3,</w:t>
      </w:r>
    </w:p>
    <w:p w14:paraId="667F52A4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43=1-b41-b42,</w:t>
      </w:r>
    </w:p>
    <w:p w14:paraId="3D923E50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51=0.05,</w:t>
      </w:r>
    </w:p>
    <w:p w14:paraId="2E6D49A5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52=0.07,</w:t>
      </w:r>
    </w:p>
    <w:p w14:paraId="31AF1CD4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53=0.1,</w:t>
      </w:r>
    </w:p>
    <w:p w14:paraId="25F1BB59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54=1-b51-b52-b53,</w:t>
      </w:r>
    </w:p>
    <w:p w14:paraId="45AD0000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61=0.3,</w:t>
      </w:r>
    </w:p>
    <w:p w14:paraId="18E5E275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62=0.1,</w:t>
      </w:r>
    </w:p>
    <w:p w14:paraId="462D6FE8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63=0.45,</w:t>
      </w:r>
    </w:p>
    <w:p w14:paraId="582AE31C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64=0.12,</w:t>
      </w:r>
    </w:p>
    <w:p w14:paraId="00577C1F" w14:textId="1B83FDC3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65=1-b64-b63-b62-b61,</w:t>
      </w:r>
    </w:p>
    <w:p w14:paraId="374167A9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71=0.36,</w:t>
      </w:r>
    </w:p>
    <w:p w14:paraId="6332934A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72=0.46,</w:t>
      </w:r>
    </w:p>
    <w:p w14:paraId="26495E64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73=0.02,</w:t>
      </w:r>
    </w:p>
    <w:p w14:paraId="67B6FA5E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74=0.08,</w:t>
      </w:r>
    </w:p>
    <w:p w14:paraId="71AFD265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75=0.07,</w:t>
      </w:r>
    </w:p>
    <w:p w14:paraId="01275C44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76=1-b75-b74-b73-b72-b71,</w:t>
      </w:r>
    </w:p>
    <w:p w14:paraId="5E0B3BA6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81=0.2,</w:t>
      </w:r>
    </w:p>
    <w:p w14:paraId="6FFC29D1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82=0.1,</w:t>
      </w:r>
    </w:p>
    <w:p w14:paraId="37DD2C6A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83=0.4,</w:t>
      </w:r>
    </w:p>
    <w:p w14:paraId="3AFDB128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84=0.1,</w:t>
      </w:r>
    </w:p>
    <w:p w14:paraId="31820C6C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85=0.05,</w:t>
      </w:r>
    </w:p>
    <w:p w14:paraId="65234A3F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86=0.05,</w:t>
      </w:r>
    </w:p>
    <w:p w14:paraId="79386F07" w14:textId="77777777" w:rsid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 xml:space="preserve">b87=1-b86-b85-b84-b83-b82-b81, </w:t>
      </w:r>
    </w:p>
    <w:p w14:paraId="0CC5E462" w14:textId="050856C2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 xml:space="preserve">w2=10000*factor,           </w:t>
      </w:r>
    </w:p>
    <w:p w14:paraId="1ED74A43" w14:textId="2BF503A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 xml:space="preserve">w3=100000*factor,            </w:t>
      </w:r>
    </w:p>
    <w:p w14:paraId="4448AAD5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lastRenderedPageBreak/>
        <w:t>w4=30000*factor,</w:t>
      </w:r>
    </w:p>
    <w:p w14:paraId="32CE7396" w14:textId="7199F9D4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 xml:space="preserve">w5=100000*factor,           </w:t>
      </w:r>
    </w:p>
    <w:p w14:paraId="353522E6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w6=20000*factor,</w:t>
      </w:r>
    </w:p>
    <w:p w14:paraId="5288B07D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w7=20000*factor,</w:t>
      </w:r>
    </w:p>
    <w:p w14:paraId="60E78A91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w8=20000*factor,</w:t>
      </w:r>
    </w:p>
    <w:p w14:paraId="2DBBD0BE" w14:textId="3B1223E4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cr1=(9E-17)*</w:t>
      </w:r>
      <w:proofErr w:type="spellStart"/>
      <w:r w:rsidRPr="00B34C1D">
        <w:rPr>
          <w:rFonts w:ascii="Times New Roman" w:eastAsia="微软雅黑" w:hAnsi="Times New Roman" w:cs="Times New Roman"/>
        </w:rPr>
        <w:t>crfactor</w:t>
      </w:r>
      <w:proofErr w:type="spellEnd"/>
      <w:r w:rsidRPr="00B34C1D">
        <w:rPr>
          <w:rFonts w:ascii="Times New Roman" w:eastAsia="微软雅黑" w:hAnsi="Times New Roman" w:cs="Times New Roman"/>
        </w:rPr>
        <w:t xml:space="preserve">,               </w:t>
      </w:r>
    </w:p>
    <w:p w14:paraId="1943CA5D" w14:textId="41F7AEA1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cr2=(1E-17)*</w:t>
      </w:r>
      <w:proofErr w:type="spellStart"/>
      <w:r w:rsidRPr="00B34C1D">
        <w:rPr>
          <w:rFonts w:ascii="Times New Roman" w:eastAsia="微软雅黑" w:hAnsi="Times New Roman" w:cs="Times New Roman"/>
        </w:rPr>
        <w:t>crfactor</w:t>
      </w:r>
      <w:proofErr w:type="spellEnd"/>
      <w:r w:rsidRPr="00B34C1D">
        <w:rPr>
          <w:rFonts w:ascii="Times New Roman" w:eastAsia="微软雅黑" w:hAnsi="Times New Roman" w:cs="Times New Roman"/>
        </w:rPr>
        <w:t xml:space="preserve">,            </w:t>
      </w:r>
    </w:p>
    <w:p w14:paraId="02909327" w14:textId="6E9D2C28" w:rsidR="00B34C1D" w:rsidRPr="00B34C1D" w:rsidRDefault="00B34C1D" w:rsidP="00B34C1D">
      <w:pPr>
        <w:rPr>
          <w:rFonts w:ascii="Times New Roman" w:eastAsia="微软雅黑" w:hAnsi="Times New Roman" w:cs="Times New Roman" w:hint="eastAsia"/>
        </w:rPr>
      </w:pPr>
      <w:r w:rsidRPr="00B34C1D">
        <w:rPr>
          <w:rFonts w:ascii="Times New Roman" w:eastAsia="微软雅黑" w:hAnsi="Times New Roman" w:cs="Times New Roman"/>
        </w:rPr>
        <w:t>cr3=(1E-17)*</w:t>
      </w:r>
      <w:proofErr w:type="spellStart"/>
      <w:proofErr w:type="gramStart"/>
      <w:r w:rsidRPr="00B34C1D">
        <w:rPr>
          <w:rFonts w:ascii="Times New Roman" w:eastAsia="微软雅黑" w:hAnsi="Times New Roman" w:cs="Times New Roman"/>
        </w:rPr>
        <w:t>crfactor</w:t>
      </w:r>
      <w:proofErr w:type="spellEnd"/>
      <w:r w:rsidRPr="00B34C1D">
        <w:rPr>
          <w:rFonts w:ascii="Times New Roman" w:eastAsia="微软雅黑" w:hAnsi="Times New Roman" w:cs="Times New Roman"/>
        </w:rPr>
        <w:t>;</w:t>
      </w:r>
      <w:proofErr w:type="gramEnd"/>
      <w:r w:rsidRPr="00B34C1D">
        <w:rPr>
          <w:rFonts w:ascii="Times New Roman" w:eastAsia="微软雅黑" w:hAnsi="Times New Roman" w:cs="Times New Roman"/>
        </w:rPr>
        <w:t xml:space="preserve">                </w:t>
      </w:r>
    </w:p>
    <w:p w14:paraId="1BB45678" w14:textId="1EB3FAA9" w:rsidR="00B34C1D" w:rsidRPr="00B34C1D" w:rsidRDefault="00B34C1D" w:rsidP="00B34C1D">
      <w:pPr>
        <w:rPr>
          <w:rFonts w:ascii="Times New Roman" w:eastAsia="微软雅黑" w:hAnsi="Times New Roman" w:cs="Times New Roman" w:hint="eastAsia"/>
        </w:rPr>
      </w:pPr>
      <w:r w:rsidRPr="00B34C1D">
        <w:rPr>
          <w:rFonts w:ascii="Times New Roman" w:eastAsia="微软雅黑" w:hAnsi="Times New Roman" w:cs="Times New Roman"/>
        </w:rPr>
        <w:t>plot t[x],</w:t>
      </w:r>
      <w:proofErr w:type="gramStart"/>
      <w:r w:rsidRPr="00B34C1D">
        <w:rPr>
          <w:rFonts w:ascii="Times New Roman" w:eastAsia="微软雅黑" w:hAnsi="Times New Roman" w:cs="Times New Roman"/>
        </w:rPr>
        <w:t>n4;</w:t>
      </w:r>
      <w:proofErr w:type="gramEnd"/>
    </w:p>
    <w:p w14:paraId="7065E845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proofErr w:type="spellStart"/>
      <w:r w:rsidRPr="00B34C1D">
        <w:rPr>
          <w:rFonts w:ascii="Times New Roman" w:eastAsia="微软雅黑" w:hAnsi="Times New Roman" w:cs="Times New Roman"/>
        </w:rPr>
        <w:t>ODEFunction</w:t>
      </w:r>
      <w:proofErr w:type="spellEnd"/>
    </w:p>
    <w:p w14:paraId="108CA57E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n1'=-n1*powerex*absorptioncrosssectionofGSA/photonenergyof1064-cr1*n1*n4+cr3*n4*n6+b81*w8*n8+b71*w7*n7+b61*w6*n6+b51*w5*n5+b41*w4*n4+b31*w3*n3+w2*</w:t>
      </w:r>
      <w:proofErr w:type="gramStart"/>
      <w:r w:rsidRPr="00B34C1D">
        <w:rPr>
          <w:rFonts w:ascii="Times New Roman" w:eastAsia="微软雅黑" w:hAnsi="Times New Roman" w:cs="Times New Roman"/>
        </w:rPr>
        <w:t>n2;</w:t>
      </w:r>
      <w:proofErr w:type="gramEnd"/>
    </w:p>
    <w:p w14:paraId="7EB58127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n2'=-n2*powerex*absorptioncrosssectionofESA1/photonenergyof1064+2*cr1*n1*n4+cr2*n4*n6-w2*n2+b32*w3*n3+b42*w4*n4+b52*w5*n5+b62*w6*n6+b72*w7*n7+b82*w8*</w:t>
      </w:r>
      <w:proofErr w:type="gramStart"/>
      <w:r w:rsidRPr="00B34C1D">
        <w:rPr>
          <w:rFonts w:ascii="Times New Roman" w:eastAsia="微软雅黑" w:hAnsi="Times New Roman" w:cs="Times New Roman"/>
        </w:rPr>
        <w:t>n8;</w:t>
      </w:r>
      <w:proofErr w:type="gramEnd"/>
    </w:p>
    <w:p w14:paraId="14289FB8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n3'=n1*powerex*absorptioncrosssectionofGSA/photonenergyof1064-w3*n3+b43*w4*n4+b53*w5*n5+b63*w6*n6+b73*w7*n7+b83*w8*</w:t>
      </w:r>
      <w:proofErr w:type="gramStart"/>
      <w:r w:rsidRPr="00B34C1D">
        <w:rPr>
          <w:rFonts w:ascii="Times New Roman" w:eastAsia="微软雅黑" w:hAnsi="Times New Roman" w:cs="Times New Roman"/>
        </w:rPr>
        <w:t>n8;</w:t>
      </w:r>
      <w:proofErr w:type="gramEnd"/>
    </w:p>
    <w:p w14:paraId="758414B5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n4'=-n4*powerex*absorptioncrosssectionofESA2/photonenergyof1064-cr1*n1*n4-cr2*n4*n6-cr3*n4*n6-w4*n4+b54*w5*n5+b64*w6*n6+b74*w7*n7+b84*w8*</w:t>
      </w:r>
      <w:proofErr w:type="gramStart"/>
      <w:r w:rsidRPr="00B34C1D">
        <w:rPr>
          <w:rFonts w:ascii="Times New Roman" w:eastAsia="微软雅黑" w:hAnsi="Times New Roman" w:cs="Times New Roman"/>
        </w:rPr>
        <w:t>n8;</w:t>
      </w:r>
      <w:proofErr w:type="gramEnd"/>
    </w:p>
    <w:p w14:paraId="671B4CCD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n5'=n2*powerex*absorptioncrosssectionofESA1/photonenergyof1064-w5*n5+b65*w6*n6+b75*w7*n7+b85*w8*</w:t>
      </w:r>
      <w:proofErr w:type="gramStart"/>
      <w:r w:rsidRPr="00B34C1D">
        <w:rPr>
          <w:rFonts w:ascii="Times New Roman" w:eastAsia="微软雅黑" w:hAnsi="Times New Roman" w:cs="Times New Roman"/>
        </w:rPr>
        <w:t>n8;</w:t>
      </w:r>
      <w:proofErr w:type="gramEnd"/>
    </w:p>
    <w:p w14:paraId="1D5E47CA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n6'=n4*powerex*absorptioncrosssectionofESA2/photonenergyof1064-cr2*n4*n6-cr3*n4*n6-w6*n6+b76*w7*n7+b86*w8*</w:t>
      </w:r>
      <w:proofErr w:type="gramStart"/>
      <w:r w:rsidRPr="00B34C1D">
        <w:rPr>
          <w:rFonts w:ascii="Times New Roman" w:eastAsia="微软雅黑" w:hAnsi="Times New Roman" w:cs="Times New Roman"/>
        </w:rPr>
        <w:t>n8;</w:t>
      </w:r>
      <w:proofErr w:type="gramEnd"/>
    </w:p>
    <w:p w14:paraId="44F4D8C3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n7'=cr2*n4*n6-w7*n7+b87*w8*</w:t>
      </w:r>
      <w:proofErr w:type="gramStart"/>
      <w:r w:rsidRPr="00B34C1D">
        <w:rPr>
          <w:rFonts w:ascii="Times New Roman" w:eastAsia="微软雅黑" w:hAnsi="Times New Roman" w:cs="Times New Roman"/>
        </w:rPr>
        <w:t>n8;</w:t>
      </w:r>
      <w:proofErr w:type="gramEnd"/>
    </w:p>
    <w:p w14:paraId="76E6ABA6" w14:textId="002C9C84" w:rsidR="00DD199C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n8'=cr3*n4*n6-w8*</w:t>
      </w:r>
      <w:proofErr w:type="gramStart"/>
      <w:r w:rsidRPr="00B34C1D">
        <w:rPr>
          <w:rFonts w:ascii="Times New Roman" w:eastAsia="微软雅黑" w:hAnsi="Times New Roman" w:cs="Times New Roman"/>
        </w:rPr>
        <w:t>n8;</w:t>
      </w:r>
      <w:proofErr w:type="gramEnd"/>
    </w:p>
    <w:sectPr w:rsidR="00DD199C" w:rsidRPr="00B34C1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Y0NTQxMTAxNjE3MDNV0lEKTi0uzszPAykwrAUAgq/YEywAAAA="/>
  </w:docVars>
  <w:rsids>
    <w:rsidRoot w:val="00534F94"/>
    <w:rsid w:val="004A5C7E"/>
    <w:rsid w:val="00534F94"/>
    <w:rsid w:val="00B34C1D"/>
    <w:rsid w:val="00DD1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6DF7F"/>
  <w15:chartTrackingRefBased/>
  <w15:docId w15:val="{58A82E51-7CF5-4DBA-B167-C43DAE5F8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534F94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34F9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534F94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534F94"/>
    <w:pPr>
      <w:keepNext/>
      <w:keepLines/>
      <w:spacing w:before="80" w:after="40"/>
      <w:outlineLvl w:val="3"/>
    </w:pPr>
    <w:rPr>
      <w:rFonts w:cstheme="majorBidi"/>
      <w:color w:val="365F9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534F94"/>
    <w:pPr>
      <w:keepNext/>
      <w:keepLines/>
      <w:spacing w:before="80" w:after="40"/>
      <w:outlineLvl w:val="4"/>
    </w:pPr>
    <w:rPr>
      <w:rFonts w:cstheme="majorBidi"/>
      <w:color w:val="365F9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534F94"/>
    <w:pPr>
      <w:keepNext/>
      <w:keepLines/>
      <w:spacing w:before="40"/>
      <w:outlineLvl w:val="5"/>
    </w:pPr>
    <w:rPr>
      <w:rFonts w:cstheme="majorBidi"/>
      <w:b/>
      <w:bCs/>
      <w:color w:val="365F9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534F94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534F94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534F94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534F94"/>
    <w:rPr>
      <w:rFonts w:asciiTheme="majorHAnsi" w:eastAsiaTheme="majorEastAsia" w:hAnsiTheme="majorHAnsi" w:cstheme="majorBidi"/>
      <w:color w:val="365F9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534F94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534F9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534F94"/>
    <w:rPr>
      <w:rFonts w:cstheme="majorBidi"/>
      <w:color w:val="365F9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534F94"/>
    <w:rPr>
      <w:rFonts w:cstheme="majorBidi"/>
      <w:color w:val="365F9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534F94"/>
    <w:rPr>
      <w:rFonts w:cstheme="majorBidi"/>
      <w:b/>
      <w:bCs/>
      <w:color w:val="365F9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534F94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534F94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534F94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534F94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534F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534F94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534F94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534F94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534F94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534F94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534F94"/>
    <w:rPr>
      <w:i/>
      <w:iCs/>
      <w:color w:val="365F9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534F94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534F94"/>
    <w:rPr>
      <w:i/>
      <w:iCs/>
      <w:color w:val="365F91" w:themeColor="accent1" w:themeShade="BF"/>
    </w:rPr>
  </w:style>
  <w:style w:type="character" w:styleId="ad">
    <w:name w:val="Intense Reference"/>
    <w:basedOn w:val="a0"/>
    <w:uiPriority w:val="32"/>
    <w:qFormat/>
    <w:rsid w:val="00534F94"/>
    <w:rPr>
      <w:b/>
      <w:bCs/>
      <w:smallCaps/>
      <w:color w:val="365F9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80</Words>
  <Characters>1597</Characters>
  <Application>Microsoft Office Word</Application>
  <DocSecurity>0</DocSecurity>
  <Lines>13</Lines>
  <Paragraphs>3</Paragraphs>
  <ScaleCrop>false</ScaleCrop>
  <Company/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畅 刘</dc:creator>
  <cp:keywords/>
  <dc:description/>
  <cp:lastModifiedBy>畅 刘</cp:lastModifiedBy>
  <cp:revision>2</cp:revision>
  <dcterms:created xsi:type="dcterms:W3CDTF">2024-10-21T02:30:00Z</dcterms:created>
  <dcterms:modified xsi:type="dcterms:W3CDTF">2024-10-21T02:34:00Z</dcterms:modified>
</cp:coreProperties>
</file>